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5003B6">
      <w:r>
        <w:t xml:space="preserve">Link to job listing: </w:t>
      </w:r>
      <w:hyperlink r:id="rId4" w:history="1">
        <w:r w:rsidRPr="00970913">
          <w:rPr>
            <w:rStyle w:val="Hyperlink"/>
          </w:rPr>
          <w:t>htt</w:t>
        </w:r>
        <w:bookmarkStart w:id="0" w:name="_GoBack"/>
        <w:bookmarkEnd w:id="0"/>
        <w:r w:rsidRPr="00970913">
          <w:rPr>
            <w:rStyle w:val="Hyperlink"/>
          </w:rPr>
          <w:t>ps://www.glassdoor.com/job-listing/web-developer-multiply-JV_IC1131270_KO0,13_KE14,22.htm?jl=2523938938&amp;ctt=1512446392399</w:t>
        </w:r>
      </w:hyperlink>
    </w:p>
    <w:p w:rsidR="005003B6" w:rsidRDefault="005003B6"/>
    <w:sectPr w:rsidR="00500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jAwt7SwsDAwMDBU0lEKTi0uzszPAykwrAUA+tQA9iwAAAA="/>
  </w:docVars>
  <w:rsids>
    <w:rsidRoot w:val="005003B6"/>
    <w:rsid w:val="005003B6"/>
    <w:rsid w:val="00523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DDB03"/>
  <w15:chartTrackingRefBased/>
  <w15:docId w15:val="{6791921E-9F52-4036-A93C-D06114835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3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3B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lassdoor.com/job-listing/web-developer-multiply-JV_IC1131270_KO0,13_KE14,22.htm?jl=2523938938&amp;ctt=15124463923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1</cp:revision>
  <dcterms:created xsi:type="dcterms:W3CDTF">2017-12-05T04:01:00Z</dcterms:created>
  <dcterms:modified xsi:type="dcterms:W3CDTF">2017-12-05T04:02:00Z</dcterms:modified>
</cp:coreProperties>
</file>